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814648" w14:textId="77777777" w:rsidR="0063450E" w:rsidRDefault="006C55DA" w:rsidP="006C55DA">
      <w:pPr>
        <w:spacing w:before="100" w:beforeAutospacing="1" w:after="100" w:afterAutospacing="1" w:line="240" w:lineRule="auto"/>
        <w:rPr>
          <w:rFonts w:ascii="Times New Roman" w:hAnsi="Times New Roman" w:cs="Times New Roman"/>
          <w:kern w:val="0"/>
          <w:sz w:val="24"/>
          <w:szCs w:val="24"/>
          <w14:ligatures w14:val="none"/>
        </w:rPr>
      </w:pPr>
      <w:r w:rsidRPr="006C55D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Based on the enrichment analysis, </w:t>
      </w:r>
      <w:r w:rsidRPr="0063450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he shared KEGG pathways between AKI and CKD, such as the AGE-RAGE signaling pathway, PI3K-Akt signaling, and pathways involved in inflammation and immune responses, suggest common biological mechanisms underlying both diseases.</w:t>
      </w:r>
      <w:r w:rsidRPr="006C55D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</w:p>
    <w:p w14:paraId="1CF8653E" w14:textId="366CFF0C" w:rsidR="006C55DA" w:rsidRPr="006C55DA" w:rsidRDefault="006C55DA" w:rsidP="006C55D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C55D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pathways uniquely enriched in either </w:t>
      </w:r>
      <w:r w:rsidRPr="0063450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AKI or CKD provide insights into disease-specific processes</w:t>
      </w:r>
      <w:r w:rsidRPr="006C55D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which could lead to targeted therapeutic strategies for each condition. This analysis highlights the potential for both shared and unique treatment approaches based on these pathway differences.</w:t>
      </w:r>
    </w:p>
    <w:p w14:paraId="310CCDE6" w14:textId="77777777" w:rsidR="006C55DA" w:rsidRPr="006C55DA" w:rsidRDefault="006C55DA" w:rsidP="006C55D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C55D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enrichment analysis reveals both shared and unique pathways between AKI and CKD, providing insights into potential disease-specific therapeutic targets. While shared pathways like the AGE-RAGE and PI3K-Akt signaling indicate common mechanisms involved in both conditions, distinct pathways such as </w:t>
      </w:r>
      <w:r w:rsidRPr="006C55D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nsulin secretion</w:t>
      </w:r>
      <w:r w:rsidRPr="006C55D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</w:t>
      </w:r>
      <w:r w:rsidRPr="006C55D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glycolysis/gluconeogenesis</w:t>
      </w:r>
      <w:r w:rsidRPr="006C55D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n CKD and </w:t>
      </w:r>
      <w:r w:rsidRPr="006C55D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amino acid metabolism</w:t>
      </w:r>
      <w:r w:rsidRPr="006C55D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</w:t>
      </w:r>
      <w:r w:rsidRPr="006C55D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ystemic lupus erythematosus</w:t>
      </w:r>
      <w:r w:rsidRPr="006C55D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n AKI suggest opportunities for tailored treatments. These unique pathways highlight the potential for developing more targeted interventions to address the specific biological processes driving AKI and CKD.</w:t>
      </w:r>
    </w:p>
    <w:p w14:paraId="5343BF4E" w14:textId="7BB48B2D" w:rsidR="006C55DA" w:rsidRPr="0063450E" w:rsidRDefault="006C55DA" w:rsidP="006C55DA">
      <w:pPr>
        <w:spacing w:line="240" w:lineRule="auto"/>
        <w:rPr>
          <w:rFonts w:ascii="Times New Roman" w:hAnsi="Times New Roman" w:cs="Times New Roman" w:hint="eastAsia"/>
          <w:kern w:val="0"/>
          <w:sz w:val="24"/>
          <w:szCs w:val="24"/>
          <w14:ligatures w14:val="none"/>
        </w:rPr>
      </w:pPr>
    </w:p>
    <w:p w14:paraId="70DE8A51" w14:textId="77777777" w:rsidR="00BD7DB1" w:rsidRDefault="00BD7DB1"/>
    <w:sectPr w:rsidR="00BD7D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yNTQzMTY3NDY0NDNV0lEKTi0uzszPAykwqgUAuP5HWCwAAAA="/>
  </w:docVars>
  <w:rsids>
    <w:rsidRoot w:val="006C0E31"/>
    <w:rsid w:val="00380F43"/>
    <w:rsid w:val="004E4BBE"/>
    <w:rsid w:val="00624982"/>
    <w:rsid w:val="0063450E"/>
    <w:rsid w:val="006C0E31"/>
    <w:rsid w:val="006C55DA"/>
    <w:rsid w:val="008C1FF4"/>
    <w:rsid w:val="00BD7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F3E12"/>
  <w15:chartTrackingRefBased/>
  <w15:docId w15:val="{03ADB827-9A5C-490F-AE7F-2EBB12416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EastAsia" w:hAnsi="Arial" w:cs="Arial"/>
        <w:kern w:val="2"/>
        <w:sz w:val="22"/>
        <w:szCs w:val="22"/>
        <w:lang w:val="en-US" w:eastAsia="ko-KR" w:bidi="ar-SA"/>
        <w14:ligatures w14:val="standardContextual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C0E3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C0E3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0E31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C0E31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C0E31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C0E31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0E31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C0E31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C0E31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0E3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0E3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0E31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0E31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C0E31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6C0E31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0E31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C0E31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C0E31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C0E3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C0E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C0E31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C0E31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C0E31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C0E3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C0E3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C0E3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0E3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0E3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C0E31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6C55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overflow-hidden">
    <w:name w:val="overflow-hidden"/>
    <w:basedOn w:val="DefaultParagraphFont"/>
    <w:rsid w:val="006C55DA"/>
  </w:style>
  <w:style w:type="character" w:styleId="Strong">
    <w:name w:val="Strong"/>
    <w:basedOn w:val="DefaultParagraphFont"/>
    <w:uiPriority w:val="22"/>
    <w:qFormat/>
    <w:rsid w:val="006C55D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355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6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0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60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7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9505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3873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9369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85515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27707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3547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5899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2073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375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6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46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060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1748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8037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6445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77163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2635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923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294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597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695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3484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9348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5593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522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784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028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19375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1684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92931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353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2100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22567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7</Words>
  <Characters>1012</Characters>
  <Application>Microsoft Office Word</Application>
  <DocSecurity>0</DocSecurity>
  <Lines>8</Lines>
  <Paragraphs>2</Paragraphs>
  <ScaleCrop>false</ScaleCrop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guk Hur</dc:creator>
  <cp:keywords/>
  <dc:description/>
  <cp:lastModifiedBy>Junguk Hur</cp:lastModifiedBy>
  <cp:revision>3</cp:revision>
  <dcterms:created xsi:type="dcterms:W3CDTF">2024-09-08T06:47:00Z</dcterms:created>
  <dcterms:modified xsi:type="dcterms:W3CDTF">2024-09-08T13:42:00Z</dcterms:modified>
</cp:coreProperties>
</file>